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ectious/Communicable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81.773 (5411.105, 5752.4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39.504 (5758.007, 6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.73 (108.594, 606.8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582 (-89.426, 178.5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.284 (-20.91, 299.4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.702 (-114.152, 303.5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7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1.538 (847.892, 2795.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64.856 (1924.122, 4005.5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3.318 (-281.853, 2568.4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5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n-Communicable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94.15 (2698.216, 2890.0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22.317 (1662.064, 1782.5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71.833 (-1185.119, -958.5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7.343 (-110.202, -4.4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3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145 (-35.642, 81.9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.488 (1.431, 159.5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6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7.313 (-839.982, 85.3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5.632 (174.085, 977.1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5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2.946 (340.327, 1565.5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3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5T11:33:30Z</dcterms:created>
  <dcterms:modified xsi:type="dcterms:W3CDTF">2024-09-25T11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